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7534dae43ad99bfd0f58e7491f72b71a9d375"/>
      <w:r>
        <w:rPr>
          <w:b/>
        </w:rPr>
        <w:t xml:space="preserve">ПРОТОКОЛ ПРО РЕЗУЛЬТАТИ ЗЕМЕЛЬНИХ ТОРГІВ № LRE001-UA-20220805-363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міл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скасован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площею 0,3000 га, кадастровий номер 7110500000:04:002:0388, що розташована: м. Сміла, вул. Незалежності (землі житлової та громадської забудови) для будівництва та обслуговування будівель закладів побутового обслуговування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площею 0,3000 га, кадастровий номер 7110500000:04:002:0388, що розташована: м. Сміла, вул. Незалежності (землі житлової та громадської забудови) для будівництва та обслуговування закладів побутового обслуговува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7 137,1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141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9.2022 10:42:5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міля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1:56:06Z</dcterms:created>
  <dcterms:modified xsi:type="dcterms:W3CDTF">2024-04-29T11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